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7774F3A6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fastReach</w:t>
      </w:r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53EAE552" w:rsidR="00646AFB" w:rsidRPr="00FB567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</w:p>
    <w:p w14:paraId="1240594E" w14:textId="78363ECF" w:rsidR="004C26A2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Pr="006E1E87">
        <w:rPr>
          <w:rFonts w:asciiTheme="majorHAnsi" w:hAnsiTheme="majorHAnsi" w:cstheme="majorHAnsi"/>
          <w:sz w:val="22"/>
          <w:szCs w:val="22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</w:rPr>
        <w:t>einmal zusammenfassen</w:t>
      </w:r>
      <w:r w:rsidR="005B39F5">
        <w:rPr>
          <w:rFonts w:asciiTheme="majorHAnsi" w:hAnsiTheme="majorHAnsi" w:cstheme="majorHAnsi"/>
          <w:sz w:val="22"/>
          <w:szCs w:val="22"/>
        </w:rPr>
        <w:t>,</w:t>
      </w:r>
      <w:r w:rsidRPr="006E1E87">
        <w:rPr>
          <w:rFonts w:asciiTheme="majorHAnsi" w:hAnsiTheme="majorHAnsi" w:cstheme="majorHAnsi"/>
          <w:sz w:val="22"/>
          <w:szCs w:val="22"/>
        </w:rPr>
        <w:t xml:space="preserve">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Pr="006E1E87">
        <w:rPr>
          <w:rFonts w:asciiTheme="majorHAnsi" w:hAnsiTheme="majorHAnsi" w:cstheme="majorHAnsi"/>
          <w:sz w:val="22"/>
          <w:szCs w:val="22"/>
        </w:rPr>
        <w:t xml:space="preserve"> Aufgabe war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44260D6" w14:textId="77777777" w:rsidR="004A7921" w:rsidRPr="006E1E87" w:rsidRDefault="004A7921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5BEB2C06" w:rsidR="00646AFB" w:rsidRPr="006E1E87" w:rsidRDefault="00D72A3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4590F48E" w14:textId="79A0258E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BABF8E6" w14:textId="77777777" w:rsidR="00D67110" w:rsidRDefault="00D67110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BF64E" w14:textId="12230FB0" w:rsidR="00FB567B" w:rsidRDefault="00234BA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582D1D65" w14:textId="7777777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68097A26" w14:textId="4DE63139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59200A6" w14:textId="3C86E773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15F9BBC2" w14:textId="15927EA4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01123D5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5B298CA" w14:textId="694355F8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6380D81C" w14:textId="18F3AC2A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72084C6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54148B53" w:rsidR="003D60DC" w:rsidRPr="006E1E87" w:rsidRDefault="00D72A3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denken Sie</w:t>
      </w:r>
      <w:r w:rsidR="005B39F5">
        <w:rPr>
          <w:rFonts w:asciiTheme="majorHAnsi" w:hAnsiTheme="majorHAnsi" w:cstheme="majorHAnsi"/>
          <w:sz w:val="22"/>
          <w:szCs w:val="22"/>
          <w:lang w:val="de-DE"/>
        </w:rPr>
        <w:t>,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hat die Aktionen des Systems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57E133C5" w:rsidR="003545E6" w:rsidRPr="006E1E87" w:rsidRDefault="005B39F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58BE0DC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E1B6643" w14:textId="77777777" w:rsidR="004A7921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237EA" w14:textId="580B9541" w:rsidR="003D60DC" w:rsidRPr="00FB567B" w:rsidRDefault="004C26A2" w:rsidP="003D60DC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</w:t>
      </w:r>
      <w:r w:rsidR="003D60DC" w:rsidRPr="00FB567B">
        <w:rPr>
          <w:rFonts w:cstheme="majorHAnsi"/>
          <w:b/>
          <w:bCs/>
          <w:color w:val="auto"/>
          <w:sz w:val="22"/>
          <w:szCs w:val="22"/>
          <w:lang w:val="de-DE"/>
        </w:rPr>
        <w:t>m Ende des Experiments</w:t>
      </w:r>
    </w:p>
    <w:p w14:paraId="1E71CBD9" w14:textId="5C142345" w:rsidR="003D60DC" w:rsidRPr="006E1E87" w:rsidRDefault="00BE4F5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Jetzt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ide Blöcke abgeschlossen und wir hab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über beide getrenn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gesprochen. Jetzt schauen wir uns das Ganze noch mal vergleichend an. Fokussie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en Sie sich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itte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>in der folgen</w:t>
      </w:r>
      <w:r w:rsidR="005C1C24">
        <w:rPr>
          <w:rFonts w:asciiTheme="majorHAnsi" w:hAnsiTheme="majorHAnsi" w:cstheme="majorHAnsi"/>
          <w:sz w:val="22"/>
          <w:szCs w:val="22"/>
          <w:lang w:val="de-DE"/>
        </w:rPr>
        <w:t>den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 Bewertung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auf die Unterschiede der beiden Blöcke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:</w:t>
      </w:r>
    </w:p>
    <w:p w14:paraId="2BD1F60B" w14:textId="35AE3259" w:rsidR="003D60DC" w:rsidRPr="006E1E87" w:rsidRDefault="003D60DC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9ECA290" w14:textId="77777777" w:rsidR="005E3B51" w:rsidRPr="00B6061A" w:rsidRDefault="005E3B51" w:rsidP="005E3B5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0"/>
      <w:commentRangeEnd w:id="0"/>
      <w:r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0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5E3B51" w:rsidRPr="006E1E87" w14:paraId="77E64212" w14:textId="77777777" w:rsidTr="00372D63">
        <w:tc>
          <w:tcPr>
            <w:tcW w:w="1288" w:type="dxa"/>
          </w:tcPr>
          <w:p w14:paraId="26252D08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B3D40A7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5E3B51" w:rsidRPr="00B6061A" w14:paraId="0E0D12BE" w14:textId="77777777" w:rsidTr="00372D63">
        <w:tc>
          <w:tcPr>
            <w:tcW w:w="1288" w:type="dxa"/>
          </w:tcPr>
          <w:p w14:paraId="5781B30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25BE3BE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17DBD932" w14:textId="77777777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E50416D" w14:textId="33C82BB7" w:rsidR="003D60DC" w:rsidRPr="00FB567B" w:rsidRDefault="00BE4F5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Worauf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asier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t 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>diese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r</w:t>
      </w:r>
      <w:r w:rsidR="004A7921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Unterschied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FB567B" w:rsidRPr="00FB567B">
        <w:rPr>
          <w:rFonts w:asciiTheme="majorHAnsi" w:hAnsiTheme="majorHAnsi" w:cstheme="majorHAnsi"/>
          <w:sz w:val="22"/>
          <w:szCs w:val="22"/>
          <w:lang w:val="de-DE"/>
        </w:rPr>
        <w:t>fü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DB4492" w:rsidRPr="00FB567B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2B471B4B" w14:textId="49666D48" w:rsidR="004A7921" w:rsidRDefault="004A792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5C1C24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97B3A72" w14:textId="077E18B6" w:rsidR="006E5314" w:rsidRDefault="006E5314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B86A3CF" w14:textId="353DCA12" w:rsidR="006E5314" w:rsidRPr="005C1C24" w:rsidRDefault="00234BA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dazu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bitt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das folgende Statement bewerten (auf VP-Bogen):</w:t>
      </w: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57B2A9A7" w14:textId="77777777" w:rsidR="006E5314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6E5314" w:rsidRPr="006E1E87" w14:paraId="76B0874A" w14:textId="77777777" w:rsidTr="00372D63">
        <w:tc>
          <w:tcPr>
            <w:tcW w:w="1288" w:type="dxa"/>
          </w:tcPr>
          <w:p w14:paraId="7C234F8B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1AF8C91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6E5314" w:rsidRPr="00B6061A" w14:paraId="453B15A8" w14:textId="77777777" w:rsidTr="00372D63">
        <w:tc>
          <w:tcPr>
            <w:tcW w:w="1288" w:type="dxa"/>
          </w:tcPr>
          <w:p w14:paraId="6D432262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438AF739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4A9657D4" w14:textId="4470CE0A" w:rsidR="00D67110" w:rsidRDefault="00FB567B" w:rsidP="006E5314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23EDDD52" w14:textId="5433EC44" w:rsidR="006E5314" w:rsidRPr="006E1E87" w:rsidRDefault="00234BAB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</w:t>
      </w:r>
      <w:r>
        <w:rPr>
          <w:rFonts w:asciiTheme="majorHAnsi" w:hAnsiTheme="majorHAnsi" w:cstheme="majorHAnsi"/>
          <w:sz w:val="22"/>
          <w:szCs w:val="22"/>
          <w:lang w:val="de-DE"/>
        </w:rPr>
        <w:t>ben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77506668" w14:textId="77777777" w:rsidR="006E5314" w:rsidRPr="006E1E87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1B6FBFD" w14:textId="77777777" w:rsidR="006E5314" w:rsidRDefault="006E5314" w:rsidP="00D67110">
      <w:pPr>
        <w:rPr>
          <w:rFonts w:asciiTheme="majorHAnsi" w:hAnsiTheme="majorHAnsi" w:cstheme="majorHAnsi"/>
          <w:sz w:val="22"/>
          <w:szCs w:val="22"/>
        </w:rPr>
      </w:pPr>
    </w:p>
    <w:p w14:paraId="1797E8A0" w14:textId="12E40BB7" w:rsidR="00DB4492" w:rsidRDefault="00234BAB" w:rsidP="00D6711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sich </w:t>
      </w:r>
      <w:r w:rsidR="00DB4492" w:rsidRPr="006E1E87">
        <w:rPr>
          <w:rFonts w:asciiTheme="majorHAnsi" w:hAnsiTheme="majorHAnsi" w:cstheme="majorHAnsi"/>
          <w:sz w:val="22"/>
          <w:szCs w:val="22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30:00Z" w:initials="TP1">
    <w:p w14:paraId="2694C63C" w14:textId="77777777" w:rsidR="005E3B51" w:rsidRDefault="005E3B51" w:rsidP="005E3B51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94C63C" w15:done="1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94C63C" w16cid:durableId="27A21309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gUAObn6GywAAAA="/>
  </w:docVars>
  <w:rsids>
    <w:rsidRoot w:val="003545E6"/>
    <w:rsid w:val="00234BAB"/>
    <w:rsid w:val="002537EC"/>
    <w:rsid w:val="003545E6"/>
    <w:rsid w:val="003D60DC"/>
    <w:rsid w:val="004A7921"/>
    <w:rsid w:val="004C26A2"/>
    <w:rsid w:val="005B39F5"/>
    <w:rsid w:val="005C1C24"/>
    <w:rsid w:val="005E3B51"/>
    <w:rsid w:val="00646AFB"/>
    <w:rsid w:val="006E1E87"/>
    <w:rsid w:val="006E5314"/>
    <w:rsid w:val="007761D3"/>
    <w:rsid w:val="00810B96"/>
    <w:rsid w:val="008C038B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3</cp:revision>
  <dcterms:created xsi:type="dcterms:W3CDTF">2023-02-24T13:45:00Z</dcterms:created>
  <dcterms:modified xsi:type="dcterms:W3CDTF">2023-02-24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